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AE047" w14:textId="65C2CECB" w:rsidR="00F46E50" w:rsidRDefault="00703F37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  <w:r w:rsidRPr="00703F37">
        <w:rPr>
          <w:b/>
          <w:sz w:val="24"/>
          <w:lang w:val="es-ES"/>
        </w:rPr>
        <w:t>CURSO 202</w:t>
      </w:r>
      <w:r w:rsidR="009A6FFF">
        <w:rPr>
          <w:b/>
          <w:sz w:val="24"/>
          <w:lang w:val="es-ES"/>
        </w:rPr>
        <w:t>4</w:t>
      </w:r>
      <w:r w:rsidR="008467CC">
        <w:rPr>
          <w:b/>
          <w:sz w:val="24"/>
          <w:lang w:val="es-ES"/>
        </w:rPr>
        <w:t>/</w:t>
      </w:r>
      <w:r w:rsidR="009A6FFF">
        <w:rPr>
          <w:b/>
          <w:sz w:val="24"/>
          <w:lang w:val="es-ES"/>
        </w:rPr>
        <w:t>25</w:t>
      </w:r>
    </w:p>
    <w:p w14:paraId="634443B1" w14:textId="77777777" w:rsidR="00773011" w:rsidRPr="00773011" w:rsidRDefault="00773011" w:rsidP="00773011">
      <w:pPr>
        <w:spacing w:before="35"/>
        <w:ind w:left="1440" w:right="1756"/>
        <w:jc w:val="center"/>
        <w:rPr>
          <w:b/>
          <w:sz w:val="24"/>
          <w:lang w:val="es-ES"/>
        </w:rPr>
      </w:pPr>
      <w:r w:rsidRPr="00773011">
        <w:rPr>
          <w:b/>
          <w:sz w:val="24"/>
          <w:lang w:val="es-ES"/>
        </w:rPr>
        <w:t>Convocatoria del PROGRAMA DE BECAS SANTANDER ESTUDIOS | PARA ERASMUS</w:t>
      </w:r>
    </w:p>
    <w:p w14:paraId="0AC28C0B" w14:textId="451E8806" w:rsidR="00703F37" w:rsidRPr="00703F37" w:rsidRDefault="0061026C" w:rsidP="0061026C">
      <w:pPr>
        <w:spacing w:before="35"/>
        <w:ind w:left="1440" w:right="1756"/>
        <w:jc w:val="center"/>
        <w:rPr>
          <w:b/>
          <w:sz w:val="24"/>
          <w:lang w:val="es-ES"/>
        </w:rPr>
      </w:pPr>
      <w:r>
        <w:rPr>
          <w:b/>
          <w:sz w:val="24"/>
          <w:lang w:val="es-ES"/>
        </w:rPr>
        <w:t>FORMULARIO PARA SUBSANACION Y ALEGACIONES</w:t>
      </w:r>
    </w:p>
    <w:p w14:paraId="5CE56BED" w14:textId="77777777" w:rsidR="001C2A88" w:rsidRPr="00F46E50" w:rsidRDefault="001C2A88" w:rsidP="0061026C">
      <w:pPr>
        <w:pStyle w:val="Textoindependiente"/>
        <w:spacing w:line="360" w:lineRule="auto"/>
        <w:jc w:val="center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p w14:paraId="6BD74864" w14:textId="77777777" w:rsidR="00404FAE" w:rsidRPr="00404FAE" w:rsidRDefault="00404FAE" w:rsidP="00404FAE">
      <w:pPr>
        <w:rPr>
          <w:lang w:val="es-ES"/>
        </w:rPr>
      </w:pPr>
    </w:p>
    <w:p w14:paraId="6D8A8241" w14:textId="77777777" w:rsidR="00404FAE" w:rsidRPr="00404FAE" w:rsidRDefault="00404FAE" w:rsidP="00404FAE">
      <w:pPr>
        <w:rPr>
          <w:lang w:val="es-ES"/>
        </w:rPr>
      </w:pPr>
    </w:p>
    <w:p w14:paraId="13148BD0" w14:textId="77777777" w:rsidR="00404FAE" w:rsidRPr="00404FAE" w:rsidRDefault="00404FAE" w:rsidP="00404FAE">
      <w:pPr>
        <w:rPr>
          <w:lang w:val="es-ES"/>
        </w:rPr>
      </w:pPr>
    </w:p>
    <w:p w14:paraId="590369DB" w14:textId="77777777" w:rsidR="00404FAE" w:rsidRPr="00404FAE" w:rsidRDefault="00404FAE" w:rsidP="00404FAE">
      <w:pPr>
        <w:rPr>
          <w:lang w:val="es-ES"/>
        </w:rPr>
      </w:pPr>
    </w:p>
    <w:p w14:paraId="003976E3" w14:textId="77777777" w:rsidR="00404FAE" w:rsidRPr="00404FAE" w:rsidRDefault="00404FAE" w:rsidP="00404FAE">
      <w:pPr>
        <w:rPr>
          <w:lang w:val="es-ES"/>
        </w:rPr>
      </w:pPr>
    </w:p>
    <w:p w14:paraId="7BCB67EE" w14:textId="77777777" w:rsidR="00404FAE" w:rsidRDefault="00404FAE" w:rsidP="00404FAE">
      <w:pPr>
        <w:rPr>
          <w:lang w:val="es-ES"/>
        </w:rPr>
      </w:pPr>
    </w:p>
    <w:p w14:paraId="5F11E59F" w14:textId="77777777" w:rsidR="00404FAE" w:rsidRPr="007E74CC" w:rsidRDefault="00404FAE" w:rsidP="00404FAE">
      <w:pPr>
        <w:spacing w:before="35"/>
        <w:ind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  <w:r>
        <w:rPr>
          <w:b/>
          <w:color w:val="808080" w:themeColor="background1" w:themeShade="80"/>
          <w:sz w:val="24"/>
          <w:szCs w:val="24"/>
          <w:lang w:val="es-ES"/>
        </w:rPr>
        <w:t xml:space="preserve"> (SERIM)</w:t>
      </w:r>
    </w:p>
    <w:p w14:paraId="4CA2E365" w14:textId="77777777" w:rsidR="00404FAE" w:rsidRDefault="00404FAE" w:rsidP="00404FAE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6A1FBFE7" w14:textId="77777777" w:rsidR="00404FAE" w:rsidRPr="00404FAE" w:rsidRDefault="00404FAE" w:rsidP="00404FAE">
      <w:pPr>
        <w:rPr>
          <w:lang w:val="es-ES"/>
        </w:rPr>
      </w:pPr>
    </w:p>
    <w:sectPr w:rsidR="00404FAE" w:rsidRPr="00404FAE" w:rsidSect="0061026C">
      <w:headerReference w:type="default" r:id="rId9"/>
      <w:type w:val="continuous"/>
      <w:pgSz w:w="11910" w:h="16840"/>
      <w:pgMar w:top="1380" w:right="1600" w:bottom="280" w:left="160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420503" w14:textId="77777777" w:rsidR="00F46E50" w:rsidRDefault="00F46E50" w:rsidP="00F46E50">
      <w:r>
        <w:separator/>
      </w:r>
    </w:p>
  </w:endnote>
  <w:endnote w:type="continuationSeparator" w:id="0">
    <w:p w14:paraId="43391573" w14:textId="77777777" w:rsidR="00F46E50" w:rsidRDefault="00F46E50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4E616A" w14:textId="77777777" w:rsidR="00F46E50" w:rsidRDefault="00F46E50" w:rsidP="00F46E50">
      <w:r>
        <w:separator/>
      </w:r>
    </w:p>
  </w:footnote>
  <w:footnote w:type="continuationSeparator" w:id="0">
    <w:p w14:paraId="368F81E6" w14:textId="77777777" w:rsidR="00F46E50" w:rsidRDefault="00F46E50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9A6FFF" w14:paraId="266F851C" w14:textId="77777777" w:rsidTr="00F46E50">
      <w:trPr>
        <w:jc w:val="center"/>
      </w:trPr>
      <w:tc>
        <w:tcPr>
          <w:tcW w:w="8755" w:type="dxa"/>
          <w:shd w:val="clear" w:color="auto" w:fill="auto"/>
        </w:tcPr>
        <w:p w14:paraId="0F2713E9" w14:textId="2285FBA1" w:rsidR="00F46E50" w:rsidRPr="004F004D" w:rsidRDefault="00F46E50" w:rsidP="00F46E50">
          <w:pPr>
            <w:pStyle w:val="Ttulo1"/>
            <w:jc w:val="center"/>
            <w:rPr>
              <w:rFonts w:ascii="Arial" w:hAnsi="Arial" w:cs="Arial"/>
              <w:noProof/>
              <w:color w:val="0000FF"/>
              <w:sz w:val="15"/>
              <w:szCs w:val="15"/>
              <w:lang w:val="en-US"/>
            </w:rPr>
          </w:pPr>
        </w:p>
        <w:p w14:paraId="69339A8C" w14:textId="77777777" w:rsidR="00F46E50" w:rsidRPr="004F004D" w:rsidRDefault="00F46E50" w:rsidP="00F46E50"/>
        <w:p w14:paraId="7FFDA745" w14:textId="49919E74" w:rsidR="00F46E50" w:rsidRPr="00F46E50" w:rsidRDefault="002B55FE" w:rsidP="00F46E50">
          <w:pPr>
            <w:rPr>
              <w:lang w:val="es-ES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7278B41C" wp14:editId="1BA28C90">
                <wp:simplePos x="0" y="0"/>
                <wp:positionH relativeFrom="column">
                  <wp:posOffset>274320</wp:posOffset>
                </wp:positionH>
                <wp:positionV relativeFrom="paragraph">
                  <wp:posOffset>15240</wp:posOffset>
                </wp:positionV>
                <wp:extent cx="4614545" cy="713740"/>
                <wp:effectExtent l="0" t="0" r="0" b="0"/>
                <wp:wrapThrough wrapText="bothSides">
                  <wp:wrapPolygon edited="0">
                    <wp:start x="2229" y="2306"/>
                    <wp:lineTo x="357" y="7495"/>
                    <wp:lineTo x="178" y="8648"/>
                    <wp:lineTo x="178" y="13836"/>
                    <wp:lineTo x="535" y="18448"/>
                    <wp:lineTo x="15070" y="18448"/>
                    <wp:lineTo x="15516" y="17295"/>
                    <wp:lineTo x="21312" y="13260"/>
                    <wp:lineTo x="21490" y="8071"/>
                    <wp:lineTo x="14981" y="2306"/>
                    <wp:lineTo x="2229" y="2306"/>
                  </wp:wrapPolygon>
                </wp:wrapThrough>
                <wp:docPr id="1441870141" name="Imagen 1" descr="Text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41870141" name="Imagen 1" descr="Texto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4545" cy="713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2B55FE"/>
    <w:rsid w:val="003C4197"/>
    <w:rsid w:val="00404FAE"/>
    <w:rsid w:val="0061026C"/>
    <w:rsid w:val="00703F37"/>
    <w:rsid w:val="00763786"/>
    <w:rsid w:val="00773011"/>
    <w:rsid w:val="007E74CC"/>
    <w:rsid w:val="008467CC"/>
    <w:rsid w:val="009A6FFF"/>
    <w:rsid w:val="009D6114"/>
    <w:rsid w:val="009E0F2E"/>
    <w:rsid w:val="00B310B2"/>
    <w:rsid w:val="00B833BB"/>
    <w:rsid w:val="00D30B8A"/>
    <w:rsid w:val="00F04205"/>
    <w:rsid w:val="00F46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customStyle="1" w:styleId="Default">
    <w:name w:val="Default"/>
    <w:rsid w:val="00773011"/>
    <w:pPr>
      <w:widowControl/>
      <w:adjustRightInd w:val="0"/>
    </w:pPr>
    <w:rPr>
      <w:rFonts w:ascii="Calibri" w:hAnsi="Calibri" w:cs="Calibri"/>
      <w:color w:val="000000"/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1B5FEC-B9A7-417C-A196-E878E1AD4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8B3207-171D-4BD1-8257-96F4FD04A2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8D9B3-CBDD-43E5-8B76-2FEBC442E3AE}">
  <ds:schemaRefs>
    <ds:schemaRef ds:uri="http://schemas.microsoft.com/office/2006/metadata/properties"/>
    <ds:schemaRef ds:uri="http://schemas.microsoft.com/office/infopath/2007/PartnerControls"/>
    <ds:schemaRef ds:uri="cdaa7296-2bf8-4900-9185-210db1a146f7"/>
    <ds:schemaRef ds:uri="3e666453-5ad6-4dd9-8780-dd4be35bdfb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4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Mónica Pellisé Martínez</cp:lastModifiedBy>
  <cp:revision>9</cp:revision>
  <dcterms:created xsi:type="dcterms:W3CDTF">2023-05-25T06:52:00Z</dcterms:created>
  <dcterms:modified xsi:type="dcterms:W3CDTF">2024-05-0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Order">
    <vt:r8>954200</vt:r8>
  </property>
  <property fmtid="{D5CDD505-2E9C-101B-9397-08002B2CF9AE}" pid="7" name="MediaServiceImageTags">
    <vt:lpwstr/>
  </property>
</Properties>
</file>